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B935A" w14:textId="77777777" w:rsidR="00CD0516" w:rsidRDefault="00CD0516"/>
    <w:p w14:paraId="0540BCDD" w14:textId="77777777" w:rsidR="00CD0516" w:rsidRDefault="00B73B36" w:rsidP="003A7E95">
      <w:pPr>
        <w:jc w:val="both"/>
      </w:pPr>
      <w:r>
        <w:t xml:space="preserve">The Fencing Apprenticeship </w:t>
      </w:r>
      <w:proofErr w:type="spellStart"/>
      <w:r>
        <w:t>Programme</w:t>
      </w:r>
      <w:proofErr w:type="spellEnd"/>
      <w:r>
        <w:t xml:space="preserve"> is all about learning and dev</w:t>
      </w:r>
      <w:bookmarkStart w:id="0" w:name="_GoBack"/>
      <w:bookmarkEnd w:id="0"/>
      <w:r>
        <w:t>eloping new skills and improving existing one.  We have a requirement to record how and what you learn. Please can you complete the table below and hand in to your assessor or trainer every time you meet.  We have a requirement to re</w:t>
      </w:r>
      <w:r w:rsidR="003A7E95">
        <w:t>cord around 20% of your time as off the job training.</w:t>
      </w:r>
    </w:p>
    <w:p w14:paraId="1F9A239C" w14:textId="77777777" w:rsidR="00CD0516" w:rsidRDefault="00CD0516"/>
    <w:tbl>
      <w:tblPr>
        <w:tblW w:w="0" w:type="auto"/>
        <w:tblInd w:w="108" w:type="dxa"/>
        <w:tbl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single" w:sz="8" w:space="0" w:color="F79646"/>
          <w:insideV w:val="single" w:sz="8" w:space="0" w:color="F79646"/>
        </w:tblBorders>
        <w:tblLook w:val="04A0" w:firstRow="1" w:lastRow="0" w:firstColumn="1" w:lastColumn="0" w:noHBand="0" w:noVBand="1"/>
      </w:tblPr>
      <w:tblGrid>
        <w:gridCol w:w="1134"/>
        <w:gridCol w:w="1409"/>
        <w:gridCol w:w="4639"/>
        <w:gridCol w:w="975"/>
        <w:gridCol w:w="977"/>
      </w:tblGrid>
      <w:tr w:rsidR="000F7E54" w:rsidRPr="00B43725" w14:paraId="56048E8C" w14:textId="77777777" w:rsidTr="003A7E95">
        <w:tc>
          <w:tcPr>
            <w:tcW w:w="2543" w:type="dxa"/>
            <w:gridSpan w:val="2"/>
            <w:tcBorders>
              <w:top w:val="single" w:sz="8" w:space="0" w:color="F79646"/>
              <w:left w:val="single" w:sz="8" w:space="0" w:color="F79646"/>
              <w:bottom w:val="single" w:sz="18" w:space="0" w:color="F79646"/>
              <w:right w:val="single" w:sz="8" w:space="0" w:color="F79646"/>
            </w:tcBorders>
            <w:shd w:val="clear" w:color="auto" w:fill="auto"/>
          </w:tcPr>
          <w:p w14:paraId="7754C96C" w14:textId="77777777" w:rsidR="000F7E54" w:rsidRPr="00B43725" w:rsidRDefault="000F7E54" w:rsidP="00425C84">
            <w:pPr>
              <w:jc w:val="both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Learners Name</w:t>
            </w:r>
          </w:p>
        </w:tc>
        <w:tc>
          <w:tcPr>
            <w:tcW w:w="6591" w:type="dxa"/>
            <w:gridSpan w:val="3"/>
            <w:tcBorders>
              <w:top w:val="single" w:sz="8" w:space="0" w:color="F79646"/>
              <w:left w:val="single" w:sz="8" w:space="0" w:color="F79646"/>
              <w:bottom w:val="single" w:sz="18" w:space="0" w:color="F79646"/>
              <w:right w:val="single" w:sz="8" w:space="0" w:color="F79646"/>
            </w:tcBorders>
            <w:shd w:val="clear" w:color="auto" w:fill="auto"/>
          </w:tcPr>
          <w:p w14:paraId="0AC02574" w14:textId="77777777" w:rsidR="000F7E54" w:rsidRPr="003A7E95" w:rsidRDefault="000F7E54" w:rsidP="00425C84">
            <w:pPr>
              <w:jc w:val="both"/>
              <w:rPr>
                <w:rFonts w:ascii="Arial" w:hAnsi="Arial" w:cs="Arial"/>
                <w:b/>
                <w:bCs/>
                <w:sz w:val="28"/>
                <w:lang w:val="en-GB"/>
              </w:rPr>
            </w:pPr>
          </w:p>
          <w:p w14:paraId="0869984E" w14:textId="77777777" w:rsidR="000F7E54" w:rsidRDefault="000F7E54" w:rsidP="00425C84">
            <w:pPr>
              <w:jc w:val="both"/>
              <w:rPr>
                <w:rFonts w:ascii="Arial" w:hAnsi="Arial" w:cs="Arial"/>
                <w:b/>
                <w:bCs/>
                <w:lang w:val="en-GB"/>
              </w:rPr>
            </w:pPr>
          </w:p>
        </w:tc>
      </w:tr>
      <w:tr w:rsidR="00C36A51" w:rsidRPr="00B43725" w14:paraId="0AB8B222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18" w:space="0" w:color="F79646"/>
              <w:right w:val="single" w:sz="8" w:space="0" w:color="F79646"/>
            </w:tcBorders>
            <w:shd w:val="clear" w:color="auto" w:fill="FFFFFF" w:themeFill="background1"/>
          </w:tcPr>
          <w:p w14:paraId="07DD8321" w14:textId="77777777" w:rsidR="00C36A51" w:rsidRPr="00B43725" w:rsidRDefault="003A7E95" w:rsidP="00CD051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Date</w:t>
            </w: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18" w:space="0" w:color="F79646"/>
              <w:right w:val="single" w:sz="8" w:space="0" w:color="F79646"/>
            </w:tcBorders>
            <w:shd w:val="clear" w:color="auto" w:fill="FFFFFF" w:themeFill="background1"/>
          </w:tcPr>
          <w:p w14:paraId="57FC3C8A" w14:textId="77777777" w:rsidR="00C36A51" w:rsidRPr="00B43725" w:rsidRDefault="003A7E95" w:rsidP="00425C84">
            <w:pPr>
              <w:jc w:val="both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What did you learn?</w:t>
            </w: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18" w:space="0" w:color="F79646"/>
              <w:right w:val="single" w:sz="8" w:space="0" w:color="F79646"/>
            </w:tcBorders>
            <w:shd w:val="clear" w:color="auto" w:fill="FFFFFF" w:themeFill="background1"/>
          </w:tcPr>
          <w:p w14:paraId="02AB52C7" w14:textId="77777777" w:rsidR="00C36A51" w:rsidRPr="00B43725" w:rsidRDefault="003A7E95" w:rsidP="00425C84">
            <w:pPr>
              <w:jc w:val="both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Hours</w:t>
            </w: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18" w:space="0" w:color="F79646"/>
              <w:right w:val="single" w:sz="8" w:space="0" w:color="F79646"/>
            </w:tcBorders>
            <w:shd w:val="clear" w:color="auto" w:fill="FFFFFF" w:themeFill="background1"/>
          </w:tcPr>
          <w:p w14:paraId="01934B34" w14:textId="77777777" w:rsidR="00C36A51" w:rsidRPr="00B43725" w:rsidRDefault="003A7E95" w:rsidP="00425C84">
            <w:pPr>
              <w:jc w:val="both"/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Initials</w:t>
            </w:r>
          </w:p>
        </w:tc>
      </w:tr>
      <w:tr w:rsidR="00C36A51" w:rsidRPr="00B43725" w14:paraId="29699A3F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6A967B37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A01D4E4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350E7B3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71D592B2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7D7249A2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34F25CC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E69E4D1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F7BFA5E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240DD30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1CA10206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47FCBD5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5BB6725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170DC32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1BC3744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6333E215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67D75D3F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4C211526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C3535C9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05D37D7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680C2A8F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8753B8F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47AC76D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5415859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06E70735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0C3B7096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5C99388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12D8B3F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B43A444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0D0176E9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0E22621E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F5AD6D9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AF1310D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1F3A0FB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0A738E2F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1E5F159C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581ABF7C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530E6CB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012BF0F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A38569A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74FFBDDA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40CCB5F9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086DE30F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7AAC6281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424BE793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5239C483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12235107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6FE844B2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CA0419F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6B024C66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0CDF23BC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0D34BF51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B9C4537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7518310F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3C1F03BC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C36A51" w:rsidRPr="00B43725" w14:paraId="3540A22D" w14:textId="77777777" w:rsidTr="003A7E95">
        <w:tc>
          <w:tcPr>
            <w:tcW w:w="1134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676A8E01" w14:textId="77777777" w:rsidR="00C36A51" w:rsidRPr="003A7E95" w:rsidRDefault="00C36A51" w:rsidP="00425C84">
            <w:pPr>
              <w:jc w:val="center"/>
              <w:rPr>
                <w:rFonts w:ascii="Arial" w:hAnsi="Arial" w:cs="Arial"/>
                <w:b/>
                <w:bCs/>
                <w:sz w:val="72"/>
                <w:lang w:val="en-GB"/>
              </w:rPr>
            </w:pPr>
          </w:p>
        </w:tc>
        <w:tc>
          <w:tcPr>
            <w:tcW w:w="6048" w:type="dxa"/>
            <w:gridSpan w:val="2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7DD6AABB" w14:textId="77777777" w:rsidR="00C36A51" w:rsidRPr="003A7E95" w:rsidRDefault="00C36A51" w:rsidP="00425C84">
            <w:pPr>
              <w:jc w:val="both"/>
              <w:rPr>
                <w:rFonts w:ascii="Arial" w:hAnsi="Arial" w:cs="Arial"/>
                <w:sz w:val="44"/>
                <w:lang w:val="en-GB"/>
              </w:rPr>
            </w:pPr>
          </w:p>
        </w:tc>
        <w:tc>
          <w:tcPr>
            <w:tcW w:w="97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F60B721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977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FFFFF" w:themeFill="background1"/>
          </w:tcPr>
          <w:p w14:paraId="2C5E35BF" w14:textId="77777777" w:rsidR="00C36A51" w:rsidRPr="00B43725" w:rsidRDefault="00C36A51" w:rsidP="00425C84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</w:tbl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544"/>
        <w:gridCol w:w="3686"/>
        <w:gridCol w:w="1904"/>
      </w:tblGrid>
      <w:tr w:rsidR="00CD0516" w14:paraId="29ABA09A" w14:textId="77777777" w:rsidTr="003A7E95">
        <w:tc>
          <w:tcPr>
            <w:tcW w:w="3544" w:type="dxa"/>
            <w:shd w:val="clear" w:color="auto" w:fill="FDE9D9" w:themeFill="accent6" w:themeFillTint="33"/>
          </w:tcPr>
          <w:p w14:paraId="0B9A5E42" w14:textId="77777777" w:rsidR="00CD0516" w:rsidRDefault="003A7E95">
            <w:r>
              <w:t>Learners</w:t>
            </w:r>
            <w:r w:rsidR="00CD0516">
              <w:t xml:space="preserve"> </w:t>
            </w:r>
            <w:r>
              <w:t>Signature</w:t>
            </w:r>
          </w:p>
        </w:tc>
        <w:tc>
          <w:tcPr>
            <w:tcW w:w="3686" w:type="dxa"/>
            <w:shd w:val="clear" w:color="auto" w:fill="FDE9D9" w:themeFill="accent6" w:themeFillTint="33"/>
          </w:tcPr>
          <w:p w14:paraId="3C1ECF83" w14:textId="77777777" w:rsidR="00CD0516" w:rsidRDefault="00BB40CC">
            <w:r>
              <w:t>Employers</w:t>
            </w:r>
            <w:r w:rsidR="00CD0516">
              <w:t xml:space="preserve"> Signature</w:t>
            </w:r>
          </w:p>
        </w:tc>
        <w:tc>
          <w:tcPr>
            <w:tcW w:w="1904" w:type="dxa"/>
            <w:shd w:val="clear" w:color="auto" w:fill="FDE9D9" w:themeFill="accent6" w:themeFillTint="33"/>
          </w:tcPr>
          <w:p w14:paraId="050B9DA6" w14:textId="77777777" w:rsidR="00CD0516" w:rsidRDefault="00CD0516">
            <w:r>
              <w:t>Date</w:t>
            </w:r>
          </w:p>
        </w:tc>
      </w:tr>
      <w:tr w:rsidR="00CD0516" w14:paraId="0607DF66" w14:textId="77777777" w:rsidTr="003A7E95">
        <w:tc>
          <w:tcPr>
            <w:tcW w:w="3544" w:type="dxa"/>
          </w:tcPr>
          <w:p w14:paraId="383D0FBC" w14:textId="77777777" w:rsidR="00CD0516" w:rsidRDefault="00CD0516"/>
          <w:p w14:paraId="19916655" w14:textId="77777777" w:rsidR="00CD0516" w:rsidRDefault="00CD0516"/>
          <w:p w14:paraId="7A0F85D8" w14:textId="77777777" w:rsidR="00CD0516" w:rsidRDefault="00CD0516"/>
        </w:tc>
        <w:tc>
          <w:tcPr>
            <w:tcW w:w="3686" w:type="dxa"/>
          </w:tcPr>
          <w:p w14:paraId="408EADCC" w14:textId="77777777" w:rsidR="00CD0516" w:rsidRDefault="00CD0516"/>
        </w:tc>
        <w:tc>
          <w:tcPr>
            <w:tcW w:w="1904" w:type="dxa"/>
          </w:tcPr>
          <w:p w14:paraId="3CAE4E8A" w14:textId="77777777" w:rsidR="00CD0516" w:rsidRDefault="00CD0516"/>
        </w:tc>
      </w:tr>
    </w:tbl>
    <w:p w14:paraId="771208AB" w14:textId="77777777" w:rsidR="00CD0516" w:rsidRDefault="00CD0516"/>
    <w:sectPr w:rsidR="00CD0516" w:rsidSect="00BB40CC">
      <w:headerReference w:type="default" r:id="rId6"/>
      <w:pgSz w:w="11906" w:h="16838"/>
      <w:pgMar w:top="1440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E6089" w14:textId="77777777" w:rsidR="00C7370D" w:rsidRDefault="00C7370D" w:rsidP="00B84A33">
      <w:r>
        <w:separator/>
      </w:r>
    </w:p>
  </w:endnote>
  <w:endnote w:type="continuationSeparator" w:id="0">
    <w:p w14:paraId="6525FCEC" w14:textId="77777777" w:rsidR="00C7370D" w:rsidRDefault="00C7370D" w:rsidP="00B84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AFD57" w14:textId="77777777" w:rsidR="00C7370D" w:rsidRDefault="00C7370D" w:rsidP="00B84A33">
      <w:r>
        <w:separator/>
      </w:r>
    </w:p>
  </w:footnote>
  <w:footnote w:type="continuationSeparator" w:id="0">
    <w:p w14:paraId="3D7F7925" w14:textId="77777777" w:rsidR="00C7370D" w:rsidRDefault="00C7370D" w:rsidP="00B84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4D1E6" w14:textId="6A1E5DAC" w:rsidR="00B84A33" w:rsidRPr="00CD0516" w:rsidRDefault="00B84A33" w:rsidP="00B84A33">
    <w:pPr>
      <w:rPr>
        <w:b/>
        <w:i/>
        <w:color w:val="E36C0A" w:themeColor="accent6" w:themeShade="BF"/>
        <w:sz w:val="48"/>
        <w:u w:val="single"/>
      </w:rPr>
    </w:pPr>
    <w:r w:rsidRPr="00CD0516">
      <w:rPr>
        <w:b/>
        <w:i/>
        <w:noProof/>
        <w:color w:val="E36C0A" w:themeColor="accent6" w:themeShade="BF"/>
        <w:sz w:val="48"/>
        <w:u w:val="single"/>
        <w:lang w:val="en-GB" w:eastAsia="en-GB"/>
      </w:rPr>
      <w:drawing>
        <wp:anchor distT="0" distB="0" distL="114300" distR="114300" simplePos="0" relativeHeight="251659264" behindDoc="1" locked="0" layoutInCell="1" allowOverlap="1" wp14:anchorId="286900BC" wp14:editId="42AA79A0">
          <wp:simplePos x="0" y="0"/>
          <wp:positionH relativeFrom="column">
            <wp:posOffset>4519295</wp:posOffset>
          </wp:positionH>
          <wp:positionV relativeFrom="paragraph">
            <wp:posOffset>-163830</wp:posOffset>
          </wp:positionV>
          <wp:extent cx="1438275" cy="628650"/>
          <wp:effectExtent l="0" t="0" r="9525" b="0"/>
          <wp:wrapTight wrapText="bothSides">
            <wp:wrapPolygon edited="0">
              <wp:start x="0" y="0"/>
              <wp:lineTo x="0" y="20945"/>
              <wp:lineTo x="21457" y="20945"/>
              <wp:lineTo x="21457" y="0"/>
              <wp:lineTo x="0" y="0"/>
            </wp:wrapPolygon>
          </wp:wrapTight>
          <wp:docPr id="1" name="Picture 1" descr="FaCT_LogoStra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aCT_LogoStrap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3B36">
      <w:rPr>
        <w:b/>
        <w:i/>
        <w:noProof/>
        <w:color w:val="E36C0A" w:themeColor="accent6" w:themeShade="BF"/>
        <w:sz w:val="48"/>
        <w:u w:val="single"/>
        <w:lang w:val="en-GB" w:eastAsia="en-GB"/>
      </w:rPr>
      <w:t xml:space="preserve"> Learning</w:t>
    </w:r>
    <w:r w:rsidR="00C51C92">
      <w:rPr>
        <w:b/>
        <w:i/>
        <w:noProof/>
        <w:color w:val="E36C0A" w:themeColor="accent6" w:themeShade="BF"/>
        <w:sz w:val="48"/>
        <w:u w:val="single"/>
        <w:lang w:val="en-GB" w:eastAsia="en-GB"/>
      </w:rPr>
      <w:t xml:space="preserve"> &amp; Development</w:t>
    </w:r>
    <w:r w:rsidR="00B73B36">
      <w:rPr>
        <w:b/>
        <w:i/>
        <w:noProof/>
        <w:color w:val="E36C0A" w:themeColor="accent6" w:themeShade="BF"/>
        <w:sz w:val="48"/>
        <w:u w:val="single"/>
        <w:lang w:val="en-GB" w:eastAsia="en-GB"/>
      </w:rPr>
      <w:t xml:space="preserve"> Record</w:t>
    </w:r>
  </w:p>
  <w:p w14:paraId="5DF51CD3" w14:textId="77777777" w:rsidR="00B84A33" w:rsidRDefault="00B84A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NLQwNzQxMTUzM7ZQ0lEKTi0uzszPAykwqgUART3gISwAAAA="/>
  </w:docVars>
  <w:rsids>
    <w:rsidRoot w:val="00CD0516"/>
    <w:rsid w:val="00000083"/>
    <w:rsid w:val="000011E0"/>
    <w:rsid w:val="00001F74"/>
    <w:rsid w:val="00002024"/>
    <w:rsid w:val="000024D7"/>
    <w:rsid w:val="000064B1"/>
    <w:rsid w:val="000118CD"/>
    <w:rsid w:val="00015028"/>
    <w:rsid w:val="000162C7"/>
    <w:rsid w:val="00017422"/>
    <w:rsid w:val="00024E4D"/>
    <w:rsid w:val="000263DF"/>
    <w:rsid w:val="00040997"/>
    <w:rsid w:val="00041C5F"/>
    <w:rsid w:val="000433DB"/>
    <w:rsid w:val="00043D5B"/>
    <w:rsid w:val="00044161"/>
    <w:rsid w:val="00044252"/>
    <w:rsid w:val="0005185B"/>
    <w:rsid w:val="00053672"/>
    <w:rsid w:val="00056134"/>
    <w:rsid w:val="00056863"/>
    <w:rsid w:val="00063526"/>
    <w:rsid w:val="000669ED"/>
    <w:rsid w:val="00067033"/>
    <w:rsid w:val="00070D54"/>
    <w:rsid w:val="00071ECD"/>
    <w:rsid w:val="00076616"/>
    <w:rsid w:val="0008077E"/>
    <w:rsid w:val="00081539"/>
    <w:rsid w:val="00081F9D"/>
    <w:rsid w:val="00082CE7"/>
    <w:rsid w:val="00085440"/>
    <w:rsid w:val="00087611"/>
    <w:rsid w:val="0009026A"/>
    <w:rsid w:val="00091C03"/>
    <w:rsid w:val="00095AE0"/>
    <w:rsid w:val="000A1455"/>
    <w:rsid w:val="000A4224"/>
    <w:rsid w:val="000A5A9F"/>
    <w:rsid w:val="000B43EB"/>
    <w:rsid w:val="000B4BB6"/>
    <w:rsid w:val="000B5025"/>
    <w:rsid w:val="000C452C"/>
    <w:rsid w:val="000D19CB"/>
    <w:rsid w:val="000D3D4E"/>
    <w:rsid w:val="000E17F1"/>
    <w:rsid w:val="000E1C91"/>
    <w:rsid w:val="000E31A4"/>
    <w:rsid w:val="000F1DDE"/>
    <w:rsid w:val="000F523F"/>
    <w:rsid w:val="000F7E54"/>
    <w:rsid w:val="001032CD"/>
    <w:rsid w:val="001035A1"/>
    <w:rsid w:val="00111263"/>
    <w:rsid w:val="00112A6B"/>
    <w:rsid w:val="00112BDD"/>
    <w:rsid w:val="00116478"/>
    <w:rsid w:val="001179DA"/>
    <w:rsid w:val="00117B25"/>
    <w:rsid w:val="00117B91"/>
    <w:rsid w:val="001213FA"/>
    <w:rsid w:val="00122707"/>
    <w:rsid w:val="00122EE6"/>
    <w:rsid w:val="00123331"/>
    <w:rsid w:val="00132125"/>
    <w:rsid w:val="00134F2C"/>
    <w:rsid w:val="001367DF"/>
    <w:rsid w:val="001369F2"/>
    <w:rsid w:val="00140952"/>
    <w:rsid w:val="0015457E"/>
    <w:rsid w:val="0016021A"/>
    <w:rsid w:val="001624AE"/>
    <w:rsid w:val="001633E6"/>
    <w:rsid w:val="001662CB"/>
    <w:rsid w:val="00177D60"/>
    <w:rsid w:val="00180689"/>
    <w:rsid w:val="00181651"/>
    <w:rsid w:val="00182762"/>
    <w:rsid w:val="00186300"/>
    <w:rsid w:val="00190372"/>
    <w:rsid w:val="0019256C"/>
    <w:rsid w:val="0019294C"/>
    <w:rsid w:val="00195B3B"/>
    <w:rsid w:val="001A069D"/>
    <w:rsid w:val="001A21D3"/>
    <w:rsid w:val="001A24AC"/>
    <w:rsid w:val="001A5056"/>
    <w:rsid w:val="001A6E4D"/>
    <w:rsid w:val="001B02F0"/>
    <w:rsid w:val="001B0DA3"/>
    <w:rsid w:val="001B1408"/>
    <w:rsid w:val="001B220E"/>
    <w:rsid w:val="001B3401"/>
    <w:rsid w:val="001B44F7"/>
    <w:rsid w:val="001B5C85"/>
    <w:rsid w:val="001B6FF5"/>
    <w:rsid w:val="001C1085"/>
    <w:rsid w:val="001C14AC"/>
    <w:rsid w:val="001C1DE1"/>
    <w:rsid w:val="001C25EC"/>
    <w:rsid w:val="001C3940"/>
    <w:rsid w:val="001C7546"/>
    <w:rsid w:val="001D111F"/>
    <w:rsid w:val="001D13D8"/>
    <w:rsid w:val="001D1D05"/>
    <w:rsid w:val="001E1426"/>
    <w:rsid w:val="001E1EEC"/>
    <w:rsid w:val="001F1856"/>
    <w:rsid w:val="001F3A49"/>
    <w:rsid w:val="001F6164"/>
    <w:rsid w:val="00202C32"/>
    <w:rsid w:val="00203B5D"/>
    <w:rsid w:val="0020743E"/>
    <w:rsid w:val="00213FF7"/>
    <w:rsid w:val="002145E3"/>
    <w:rsid w:val="00214FE3"/>
    <w:rsid w:val="00217D60"/>
    <w:rsid w:val="002202CD"/>
    <w:rsid w:val="00224710"/>
    <w:rsid w:val="002249D7"/>
    <w:rsid w:val="00224A1C"/>
    <w:rsid w:val="00224B10"/>
    <w:rsid w:val="0022566E"/>
    <w:rsid w:val="00225E1F"/>
    <w:rsid w:val="00231A7E"/>
    <w:rsid w:val="0023213E"/>
    <w:rsid w:val="00235C74"/>
    <w:rsid w:val="00236D9E"/>
    <w:rsid w:val="0024008C"/>
    <w:rsid w:val="002400DB"/>
    <w:rsid w:val="00240227"/>
    <w:rsid w:val="00242399"/>
    <w:rsid w:val="00253C46"/>
    <w:rsid w:val="0026141E"/>
    <w:rsid w:val="00265A7D"/>
    <w:rsid w:val="00266288"/>
    <w:rsid w:val="00271799"/>
    <w:rsid w:val="002762EE"/>
    <w:rsid w:val="00277E13"/>
    <w:rsid w:val="00280BB1"/>
    <w:rsid w:val="00283C3C"/>
    <w:rsid w:val="00285B5F"/>
    <w:rsid w:val="00287284"/>
    <w:rsid w:val="0029014D"/>
    <w:rsid w:val="00290682"/>
    <w:rsid w:val="00291A30"/>
    <w:rsid w:val="00291EA2"/>
    <w:rsid w:val="00293128"/>
    <w:rsid w:val="00293FA6"/>
    <w:rsid w:val="00294282"/>
    <w:rsid w:val="00295BB1"/>
    <w:rsid w:val="002971C0"/>
    <w:rsid w:val="002A2F40"/>
    <w:rsid w:val="002B0BAD"/>
    <w:rsid w:val="002B4C1F"/>
    <w:rsid w:val="002B5B69"/>
    <w:rsid w:val="002B646F"/>
    <w:rsid w:val="002C022B"/>
    <w:rsid w:val="002C19F3"/>
    <w:rsid w:val="002C3717"/>
    <w:rsid w:val="002D0762"/>
    <w:rsid w:val="002D0F33"/>
    <w:rsid w:val="002D46A6"/>
    <w:rsid w:val="002D5041"/>
    <w:rsid w:val="002E03C8"/>
    <w:rsid w:val="002E0EBA"/>
    <w:rsid w:val="002E1985"/>
    <w:rsid w:val="002E2F55"/>
    <w:rsid w:val="002E4047"/>
    <w:rsid w:val="002E4498"/>
    <w:rsid w:val="002E4ABF"/>
    <w:rsid w:val="002E5FB1"/>
    <w:rsid w:val="002E689C"/>
    <w:rsid w:val="002E70F5"/>
    <w:rsid w:val="002F0CD3"/>
    <w:rsid w:val="002F2CCF"/>
    <w:rsid w:val="002F476D"/>
    <w:rsid w:val="002F7B70"/>
    <w:rsid w:val="0030290C"/>
    <w:rsid w:val="00303093"/>
    <w:rsid w:val="00305B7C"/>
    <w:rsid w:val="00307ED4"/>
    <w:rsid w:val="0031298C"/>
    <w:rsid w:val="00312E55"/>
    <w:rsid w:val="003132E9"/>
    <w:rsid w:val="00313EAD"/>
    <w:rsid w:val="003142C7"/>
    <w:rsid w:val="00314529"/>
    <w:rsid w:val="0031556D"/>
    <w:rsid w:val="00315DA9"/>
    <w:rsid w:val="00321153"/>
    <w:rsid w:val="00325242"/>
    <w:rsid w:val="00330806"/>
    <w:rsid w:val="00332487"/>
    <w:rsid w:val="0033542A"/>
    <w:rsid w:val="00336106"/>
    <w:rsid w:val="00341AD3"/>
    <w:rsid w:val="00346B37"/>
    <w:rsid w:val="00351C14"/>
    <w:rsid w:val="00351E1A"/>
    <w:rsid w:val="00352219"/>
    <w:rsid w:val="0035549D"/>
    <w:rsid w:val="0036044E"/>
    <w:rsid w:val="00363FD7"/>
    <w:rsid w:val="00364B33"/>
    <w:rsid w:val="003703D2"/>
    <w:rsid w:val="00372259"/>
    <w:rsid w:val="00376000"/>
    <w:rsid w:val="00376BE6"/>
    <w:rsid w:val="00377E49"/>
    <w:rsid w:val="00377F16"/>
    <w:rsid w:val="00380CD6"/>
    <w:rsid w:val="003823C6"/>
    <w:rsid w:val="00382B3A"/>
    <w:rsid w:val="003830B8"/>
    <w:rsid w:val="00384219"/>
    <w:rsid w:val="00394168"/>
    <w:rsid w:val="00397195"/>
    <w:rsid w:val="00397FE1"/>
    <w:rsid w:val="003A0C03"/>
    <w:rsid w:val="003A182D"/>
    <w:rsid w:val="003A3D4D"/>
    <w:rsid w:val="003A50DD"/>
    <w:rsid w:val="003A7E95"/>
    <w:rsid w:val="003B2988"/>
    <w:rsid w:val="003B2CF3"/>
    <w:rsid w:val="003B439C"/>
    <w:rsid w:val="003B5343"/>
    <w:rsid w:val="003C28C6"/>
    <w:rsid w:val="003C2A2A"/>
    <w:rsid w:val="003C467B"/>
    <w:rsid w:val="003C59CD"/>
    <w:rsid w:val="003C6556"/>
    <w:rsid w:val="003D427E"/>
    <w:rsid w:val="003D5219"/>
    <w:rsid w:val="003D62A5"/>
    <w:rsid w:val="003E1AC1"/>
    <w:rsid w:val="003E6CE4"/>
    <w:rsid w:val="003E7DD2"/>
    <w:rsid w:val="003F2409"/>
    <w:rsid w:val="003F4E74"/>
    <w:rsid w:val="003F7959"/>
    <w:rsid w:val="00400C35"/>
    <w:rsid w:val="00402CF6"/>
    <w:rsid w:val="004143E2"/>
    <w:rsid w:val="00421F55"/>
    <w:rsid w:val="00422F60"/>
    <w:rsid w:val="004232E6"/>
    <w:rsid w:val="0042332C"/>
    <w:rsid w:val="00423CE6"/>
    <w:rsid w:val="00424D1B"/>
    <w:rsid w:val="0042746A"/>
    <w:rsid w:val="00430C75"/>
    <w:rsid w:val="004331BF"/>
    <w:rsid w:val="00435299"/>
    <w:rsid w:val="004370CE"/>
    <w:rsid w:val="0044506E"/>
    <w:rsid w:val="00447E3B"/>
    <w:rsid w:val="00451B4E"/>
    <w:rsid w:val="00451C53"/>
    <w:rsid w:val="00452CA7"/>
    <w:rsid w:val="00453875"/>
    <w:rsid w:val="00453BDA"/>
    <w:rsid w:val="00462F88"/>
    <w:rsid w:val="00466429"/>
    <w:rsid w:val="004702B9"/>
    <w:rsid w:val="0047497E"/>
    <w:rsid w:val="00480140"/>
    <w:rsid w:val="004802E2"/>
    <w:rsid w:val="00482F68"/>
    <w:rsid w:val="00484107"/>
    <w:rsid w:val="00491E2D"/>
    <w:rsid w:val="00492E42"/>
    <w:rsid w:val="004A1AEA"/>
    <w:rsid w:val="004A71E1"/>
    <w:rsid w:val="004A7A82"/>
    <w:rsid w:val="004B0A09"/>
    <w:rsid w:val="004B257C"/>
    <w:rsid w:val="004B2592"/>
    <w:rsid w:val="004B259A"/>
    <w:rsid w:val="004B6CA0"/>
    <w:rsid w:val="004B709F"/>
    <w:rsid w:val="004C0E4B"/>
    <w:rsid w:val="004C127D"/>
    <w:rsid w:val="004C293F"/>
    <w:rsid w:val="004C420E"/>
    <w:rsid w:val="004C5C7D"/>
    <w:rsid w:val="004D02EB"/>
    <w:rsid w:val="004D1A0F"/>
    <w:rsid w:val="004D267D"/>
    <w:rsid w:val="004D29A7"/>
    <w:rsid w:val="004D3519"/>
    <w:rsid w:val="004D490F"/>
    <w:rsid w:val="004E0C31"/>
    <w:rsid w:val="004E263F"/>
    <w:rsid w:val="004E309E"/>
    <w:rsid w:val="004E4E44"/>
    <w:rsid w:val="004F254B"/>
    <w:rsid w:val="00500317"/>
    <w:rsid w:val="005026FC"/>
    <w:rsid w:val="00502AA4"/>
    <w:rsid w:val="00502C70"/>
    <w:rsid w:val="00506494"/>
    <w:rsid w:val="00510DB3"/>
    <w:rsid w:val="005174E4"/>
    <w:rsid w:val="00520042"/>
    <w:rsid w:val="00526ED5"/>
    <w:rsid w:val="00527832"/>
    <w:rsid w:val="00532937"/>
    <w:rsid w:val="005334DA"/>
    <w:rsid w:val="005412C6"/>
    <w:rsid w:val="00542949"/>
    <w:rsid w:val="005437FA"/>
    <w:rsid w:val="00545E3E"/>
    <w:rsid w:val="0055070D"/>
    <w:rsid w:val="00551843"/>
    <w:rsid w:val="00551AC2"/>
    <w:rsid w:val="00555E95"/>
    <w:rsid w:val="0055656C"/>
    <w:rsid w:val="00556B78"/>
    <w:rsid w:val="00556B87"/>
    <w:rsid w:val="00561727"/>
    <w:rsid w:val="0056605C"/>
    <w:rsid w:val="00567784"/>
    <w:rsid w:val="00574534"/>
    <w:rsid w:val="00574DCF"/>
    <w:rsid w:val="00576EA7"/>
    <w:rsid w:val="00583277"/>
    <w:rsid w:val="00585A32"/>
    <w:rsid w:val="00590E79"/>
    <w:rsid w:val="00590FE1"/>
    <w:rsid w:val="0059136F"/>
    <w:rsid w:val="005914FE"/>
    <w:rsid w:val="00592B38"/>
    <w:rsid w:val="0059469D"/>
    <w:rsid w:val="00596ED4"/>
    <w:rsid w:val="00597122"/>
    <w:rsid w:val="005A188D"/>
    <w:rsid w:val="005A1DD1"/>
    <w:rsid w:val="005A2242"/>
    <w:rsid w:val="005A4A84"/>
    <w:rsid w:val="005A6B5F"/>
    <w:rsid w:val="005B2681"/>
    <w:rsid w:val="005B79BB"/>
    <w:rsid w:val="005C2D59"/>
    <w:rsid w:val="005C48CB"/>
    <w:rsid w:val="005C50B4"/>
    <w:rsid w:val="005C693D"/>
    <w:rsid w:val="005C6D01"/>
    <w:rsid w:val="005D253E"/>
    <w:rsid w:val="005D36B3"/>
    <w:rsid w:val="005D5C40"/>
    <w:rsid w:val="005D6AF9"/>
    <w:rsid w:val="005E0B68"/>
    <w:rsid w:val="005E17D7"/>
    <w:rsid w:val="005E506D"/>
    <w:rsid w:val="005E6D7F"/>
    <w:rsid w:val="00602303"/>
    <w:rsid w:val="00607057"/>
    <w:rsid w:val="00611330"/>
    <w:rsid w:val="00613690"/>
    <w:rsid w:val="006161C2"/>
    <w:rsid w:val="006210B5"/>
    <w:rsid w:val="0062176D"/>
    <w:rsid w:val="006269CC"/>
    <w:rsid w:val="00631BF1"/>
    <w:rsid w:val="006350D1"/>
    <w:rsid w:val="00637633"/>
    <w:rsid w:val="00641E82"/>
    <w:rsid w:val="00642F07"/>
    <w:rsid w:val="00645E27"/>
    <w:rsid w:val="00646ABE"/>
    <w:rsid w:val="00651A83"/>
    <w:rsid w:val="006546A5"/>
    <w:rsid w:val="006550A4"/>
    <w:rsid w:val="00660A08"/>
    <w:rsid w:val="00661322"/>
    <w:rsid w:val="00664574"/>
    <w:rsid w:val="006649BA"/>
    <w:rsid w:val="006654C0"/>
    <w:rsid w:val="00670D3F"/>
    <w:rsid w:val="00670D89"/>
    <w:rsid w:val="00675E54"/>
    <w:rsid w:val="006821D2"/>
    <w:rsid w:val="00683CFC"/>
    <w:rsid w:val="00684BEA"/>
    <w:rsid w:val="006850F1"/>
    <w:rsid w:val="006853E1"/>
    <w:rsid w:val="006874A6"/>
    <w:rsid w:val="00687928"/>
    <w:rsid w:val="00690401"/>
    <w:rsid w:val="00692CF9"/>
    <w:rsid w:val="00693931"/>
    <w:rsid w:val="00694E97"/>
    <w:rsid w:val="006A0232"/>
    <w:rsid w:val="006A15C4"/>
    <w:rsid w:val="006A1AF3"/>
    <w:rsid w:val="006A7F23"/>
    <w:rsid w:val="006B270E"/>
    <w:rsid w:val="006B5E20"/>
    <w:rsid w:val="006B7957"/>
    <w:rsid w:val="006C067E"/>
    <w:rsid w:val="006C1645"/>
    <w:rsid w:val="006D0567"/>
    <w:rsid w:val="006D136D"/>
    <w:rsid w:val="006D26D2"/>
    <w:rsid w:val="006D61BC"/>
    <w:rsid w:val="006D685D"/>
    <w:rsid w:val="006D73FA"/>
    <w:rsid w:val="006E3777"/>
    <w:rsid w:val="006E66FE"/>
    <w:rsid w:val="006F1616"/>
    <w:rsid w:val="006F31A0"/>
    <w:rsid w:val="006F4D2E"/>
    <w:rsid w:val="00703878"/>
    <w:rsid w:val="007044EF"/>
    <w:rsid w:val="007048C7"/>
    <w:rsid w:val="00707C94"/>
    <w:rsid w:val="00707F9F"/>
    <w:rsid w:val="00710D3B"/>
    <w:rsid w:val="007122C8"/>
    <w:rsid w:val="007133EC"/>
    <w:rsid w:val="00714B9B"/>
    <w:rsid w:val="00716851"/>
    <w:rsid w:val="007265D5"/>
    <w:rsid w:val="007276BB"/>
    <w:rsid w:val="00737032"/>
    <w:rsid w:val="007433B0"/>
    <w:rsid w:val="0074543F"/>
    <w:rsid w:val="007461D8"/>
    <w:rsid w:val="007544D0"/>
    <w:rsid w:val="0075577F"/>
    <w:rsid w:val="00755FAB"/>
    <w:rsid w:val="00760390"/>
    <w:rsid w:val="007606BB"/>
    <w:rsid w:val="00761246"/>
    <w:rsid w:val="00761F4C"/>
    <w:rsid w:val="00765D86"/>
    <w:rsid w:val="00770257"/>
    <w:rsid w:val="00770C7E"/>
    <w:rsid w:val="00776D23"/>
    <w:rsid w:val="007774F9"/>
    <w:rsid w:val="007816E5"/>
    <w:rsid w:val="00783A3D"/>
    <w:rsid w:val="00787ABF"/>
    <w:rsid w:val="00790EA0"/>
    <w:rsid w:val="00791A7A"/>
    <w:rsid w:val="0079277A"/>
    <w:rsid w:val="00794910"/>
    <w:rsid w:val="00796274"/>
    <w:rsid w:val="007A41E1"/>
    <w:rsid w:val="007A4F50"/>
    <w:rsid w:val="007A5AF3"/>
    <w:rsid w:val="007C32ED"/>
    <w:rsid w:val="007C3A25"/>
    <w:rsid w:val="007C48BE"/>
    <w:rsid w:val="007C678B"/>
    <w:rsid w:val="007C6AF3"/>
    <w:rsid w:val="007C7B5C"/>
    <w:rsid w:val="007D0394"/>
    <w:rsid w:val="007D212B"/>
    <w:rsid w:val="007D289F"/>
    <w:rsid w:val="007D3697"/>
    <w:rsid w:val="007D47CD"/>
    <w:rsid w:val="007D5FEF"/>
    <w:rsid w:val="007D693F"/>
    <w:rsid w:val="007D6B14"/>
    <w:rsid w:val="007D6EF2"/>
    <w:rsid w:val="007E1288"/>
    <w:rsid w:val="007F4224"/>
    <w:rsid w:val="00802C42"/>
    <w:rsid w:val="00804774"/>
    <w:rsid w:val="00805FC4"/>
    <w:rsid w:val="00810B0C"/>
    <w:rsid w:val="0081257B"/>
    <w:rsid w:val="00813727"/>
    <w:rsid w:val="00814B20"/>
    <w:rsid w:val="00816858"/>
    <w:rsid w:val="00820465"/>
    <w:rsid w:val="00820BE8"/>
    <w:rsid w:val="0082419A"/>
    <w:rsid w:val="00830D1A"/>
    <w:rsid w:val="0083183D"/>
    <w:rsid w:val="00834DD5"/>
    <w:rsid w:val="008352A9"/>
    <w:rsid w:val="00835D56"/>
    <w:rsid w:val="008415FA"/>
    <w:rsid w:val="00842B41"/>
    <w:rsid w:val="00845935"/>
    <w:rsid w:val="008464C2"/>
    <w:rsid w:val="00846B30"/>
    <w:rsid w:val="00847B42"/>
    <w:rsid w:val="00847C2F"/>
    <w:rsid w:val="008541A7"/>
    <w:rsid w:val="00857B8F"/>
    <w:rsid w:val="008602E1"/>
    <w:rsid w:val="008614B5"/>
    <w:rsid w:val="00865D8F"/>
    <w:rsid w:val="008709D9"/>
    <w:rsid w:val="008715D9"/>
    <w:rsid w:val="00876039"/>
    <w:rsid w:val="00880C08"/>
    <w:rsid w:val="0088529F"/>
    <w:rsid w:val="0088607F"/>
    <w:rsid w:val="008863E3"/>
    <w:rsid w:val="00891E07"/>
    <w:rsid w:val="00895438"/>
    <w:rsid w:val="00897F2A"/>
    <w:rsid w:val="008A095D"/>
    <w:rsid w:val="008A386B"/>
    <w:rsid w:val="008C0EE2"/>
    <w:rsid w:val="008C6A9C"/>
    <w:rsid w:val="008D05ED"/>
    <w:rsid w:val="008D4C44"/>
    <w:rsid w:val="008D7EF1"/>
    <w:rsid w:val="008E1353"/>
    <w:rsid w:val="008E2C33"/>
    <w:rsid w:val="008E33DC"/>
    <w:rsid w:val="008F1487"/>
    <w:rsid w:val="008F6476"/>
    <w:rsid w:val="00901AB3"/>
    <w:rsid w:val="00906682"/>
    <w:rsid w:val="00906DED"/>
    <w:rsid w:val="00913B80"/>
    <w:rsid w:val="0091450A"/>
    <w:rsid w:val="00915CD3"/>
    <w:rsid w:val="009205E8"/>
    <w:rsid w:val="00924155"/>
    <w:rsid w:val="009447AC"/>
    <w:rsid w:val="00945B7D"/>
    <w:rsid w:val="00945F5A"/>
    <w:rsid w:val="009465B5"/>
    <w:rsid w:val="0094683B"/>
    <w:rsid w:val="00946E77"/>
    <w:rsid w:val="00947425"/>
    <w:rsid w:val="009512BB"/>
    <w:rsid w:val="009513AD"/>
    <w:rsid w:val="00951686"/>
    <w:rsid w:val="0095560A"/>
    <w:rsid w:val="00955D91"/>
    <w:rsid w:val="00965EC8"/>
    <w:rsid w:val="00966186"/>
    <w:rsid w:val="00966A21"/>
    <w:rsid w:val="009707E3"/>
    <w:rsid w:val="00970A0B"/>
    <w:rsid w:val="0097481D"/>
    <w:rsid w:val="00976B76"/>
    <w:rsid w:val="00976FA5"/>
    <w:rsid w:val="00980484"/>
    <w:rsid w:val="00981149"/>
    <w:rsid w:val="00982F3C"/>
    <w:rsid w:val="009853E6"/>
    <w:rsid w:val="009916D0"/>
    <w:rsid w:val="00991C70"/>
    <w:rsid w:val="009943E7"/>
    <w:rsid w:val="00996034"/>
    <w:rsid w:val="009966DD"/>
    <w:rsid w:val="00996C29"/>
    <w:rsid w:val="009A074D"/>
    <w:rsid w:val="009A350C"/>
    <w:rsid w:val="009A3970"/>
    <w:rsid w:val="009A5978"/>
    <w:rsid w:val="009A6149"/>
    <w:rsid w:val="009B34E9"/>
    <w:rsid w:val="009B5D66"/>
    <w:rsid w:val="009B6958"/>
    <w:rsid w:val="009B7603"/>
    <w:rsid w:val="009C1861"/>
    <w:rsid w:val="009D07D4"/>
    <w:rsid w:val="009D1B61"/>
    <w:rsid w:val="009D1EDF"/>
    <w:rsid w:val="009D3AC3"/>
    <w:rsid w:val="009D4FB5"/>
    <w:rsid w:val="009D5098"/>
    <w:rsid w:val="009D6006"/>
    <w:rsid w:val="009E041F"/>
    <w:rsid w:val="009E2AD0"/>
    <w:rsid w:val="009F5C7A"/>
    <w:rsid w:val="00A00B4B"/>
    <w:rsid w:val="00A01BB9"/>
    <w:rsid w:val="00A02505"/>
    <w:rsid w:val="00A04432"/>
    <w:rsid w:val="00A135A6"/>
    <w:rsid w:val="00A152D8"/>
    <w:rsid w:val="00A1574B"/>
    <w:rsid w:val="00A20333"/>
    <w:rsid w:val="00A22C43"/>
    <w:rsid w:val="00A240CF"/>
    <w:rsid w:val="00A2477F"/>
    <w:rsid w:val="00A26E41"/>
    <w:rsid w:val="00A339D5"/>
    <w:rsid w:val="00A34D97"/>
    <w:rsid w:val="00A4088C"/>
    <w:rsid w:val="00A45A50"/>
    <w:rsid w:val="00A463F9"/>
    <w:rsid w:val="00A470DB"/>
    <w:rsid w:val="00A47134"/>
    <w:rsid w:val="00A4764A"/>
    <w:rsid w:val="00A503F4"/>
    <w:rsid w:val="00A51D2A"/>
    <w:rsid w:val="00A52B69"/>
    <w:rsid w:val="00A52F9F"/>
    <w:rsid w:val="00A603D3"/>
    <w:rsid w:val="00A65B73"/>
    <w:rsid w:val="00A71091"/>
    <w:rsid w:val="00A71308"/>
    <w:rsid w:val="00A71D4D"/>
    <w:rsid w:val="00A7643A"/>
    <w:rsid w:val="00A76AF3"/>
    <w:rsid w:val="00A77517"/>
    <w:rsid w:val="00A81D85"/>
    <w:rsid w:val="00A83881"/>
    <w:rsid w:val="00A84CEF"/>
    <w:rsid w:val="00A84DBA"/>
    <w:rsid w:val="00A91D64"/>
    <w:rsid w:val="00A93BD7"/>
    <w:rsid w:val="00AA04E9"/>
    <w:rsid w:val="00AA138C"/>
    <w:rsid w:val="00AA18AC"/>
    <w:rsid w:val="00AA43A5"/>
    <w:rsid w:val="00AA64FC"/>
    <w:rsid w:val="00AA7B47"/>
    <w:rsid w:val="00AB10B2"/>
    <w:rsid w:val="00AB230D"/>
    <w:rsid w:val="00AB3EA6"/>
    <w:rsid w:val="00AB6353"/>
    <w:rsid w:val="00AB7B26"/>
    <w:rsid w:val="00AC0287"/>
    <w:rsid w:val="00AC7326"/>
    <w:rsid w:val="00AC7A3E"/>
    <w:rsid w:val="00AD06C2"/>
    <w:rsid w:val="00AD45D1"/>
    <w:rsid w:val="00AD7976"/>
    <w:rsid w:val="00AE0629"/>
    <w:rsid w:val="00AE0664"/>
    <w:rsid w:val="00AE0B3F"/>
    <w:rsid w:val="00AE309C"/>
    <w:rsid w:val="00AE3287"/>
    <w:rsid w:val="00AE6291"/>
    <w:rsid w:val="00AE7466"/>
    <w:rsid w:val="00AE7973"/>
    <w:rsid w:val="00AF0E4D"/>
    <w:rsid w:val="00AF194B"/>
    <w:rsid w:val="00AF651F"/>
    <w:rsid w:val="00AF7A06"/>
    <w:rsid w:val="00B00FA7"/>
    <w:rsid w:val="00B01C73"/>
    <w:rsid w:val="00B0321A"/>
    <w:rsid w:val="00B03D9E"/>
    <w:rsid w:val="00B044BC"/>
    <w:rsid w:val="00B07664"/>
    <w:rsid w:val="00B078EE"/>
    <w:rsid w:val="00B116B2"/>
    <w:rsid w:val="00B22882"/>
    <w:rsid w:val="00B23B3F"/>
    <w:rsid w:val="00B24186"/>
    <w:rsid w:val="00B24899"/>
    <w:rsid w:val="00B272DE"/>
    <w:rsid w:val="00B3163C"/>
    <w:rsid w:val="00B32F0E"/>
    <w:rsid w:val="00B335FC"/>
    <w:rsid w:val="00B34566"/>
    <w:rsid w:val="00B407D0"/>
    <w:rsid w:val="00B425E1"/>
    <w:rsid w:val="00B46434"/>
    <w:rsid w:val="00B540F5"/>
    <w:rsid w:val="00B56A37"/>
    <w:rsid w:val="00B6046E"/>
    <w:rsid w:val="00B60A5F"/>
    <w:rsid w:val="00B61D70"/>
    <w:rsid w:val="00B62BEA"/>
    <w:rsid w:val="00B669DA"/>
    <w:rsid w:val="00B73B36"/>
    <w:rsid w:val="00B73CF0"/>
    <w:rsid w:val="00B75D71"/>
    <w:rsid w:val="00B84A33"/>
    <w:rsid w:val="00B86576"/>
    <w:rsid w:val="00B93068"/>
    <w:rsid w:val="00B95CEB"/>
    <w:rsid w:val="00B97DBF"/>
    <w:rsid w:val="00BA0A66"/>
    <w:rsid w:val="00BA5F42"/>
    <w:rsid w:val="00BB141A"/>
    <w:rsid w:val="00BB18CC"/>
    <w:rsid w:val="00BB2549"/>
    <w:rsid w:val="00BB40CC"/>
    <w:rsid w:val="00BB47B9"/>
    <w:rsid w:val="00BB4F97"/>
    <w:rsid w:val="00BB5A92"/>
    <w:rsid w:val="00BB6862"/>
    <w:rsid w:val="00BB7CA7"/>
    <w:rsid w:val="00BC08D6"/>
    <w:rsid w:val="00BC2190"/>
    <w:rsid w:val="00BC24EC"/>
    <w:rsid w:val="00BC2621"/>
    <w:rsid w:val="00BC3E89"/>
    <w:rsid w:val="00BC3E8A"/>
    <w:rsid w:val="00BC6400"/>
    <w:rsid w:val="00BD189D"/>
    <w:rsid w:val="00BD3725"/>
    <w:rsid w:val="00BD468C"/>
    <w:rsid w:val="00BD57A4"/>
    <w:rsid w:val="00BD58A9"/>
    <w:rsid w:val="00BD7263"/>
    <w:rsid w:val="00BE0A29"/>
    <w:rsid w:val="00BE1033"/>
    <w:rsid w:val="00BE494F"/>
    <w:rsid w:val="00BE607C"/>
    <w:rsid w:val="00BE6B42"/>
    <w:rsid w:val="00BF0D47"/>
    <w:rsid w:val="00BF15D2"/>
    <w:rsid w:val="00BF3FA9"/>
    <w:rsid w:val="00BF6B4C"/>
    <w:rsid w:val="00C01A4F"/>
    <w:rsid w:val="00C04067"/>
    <w:rsid w:val="00C1363F"/>
    <w:rsid w:val="00C24B47"/>
    <w:rsid w:val="00C32183"/>
    <w:rsid w:val="00C32BBC"/>
    <w:rsid w:val="00C36A51"/>
    <w:rsid w:val="00C36F24"/>
    <w:rsid w:val="00C407C1"/>
    <w:rsid w:val="00C5061B"/>
    <w:rsid w:val="00C51C92"/>
    <w:rsid w:val="00C53BF3"/>
    <w:rsid w:val="00C5637D"/>
    <w:rsid w:val="00C63A89"/>
    <w:rsid w:val="00C6447E"/>
    <w:rsid w:val="00C67369"/>
    <w:rsid w:val="00C7071B"/>
    <w:rsid w:val="00C71A4A"/>
    <w:rsid w:val="00C7370D"/>
    <w:rsid w:val="00C742B4"/>
    <w:rsid w:val="00C75E30"/>
    <w:rsid w:val="00C762E8"/>
    <w:rsid w:val="00C76611"/>
    <w:rsid w:val="00C82B04"/>
    <w:rsid w:val="00C8579D"/>
    <w:rsid w:val="00C86481"/>
    <w:rsid w:val="00C935EB"/>
    <w:rsid w:val="00C941CC"/>
    <w:rsid w:val="00C945B8"/>
    <w:rsid w:val="00CA2F30"/>
    <w:rsid w:val="00CA3B17"/>
    <w:rsid w:val="00CA406E"/>
    <w:rsid w:val="00CA7D7E"/>
    <w:rsid w:val="00CB24F2"/>
    <w:rsid w:val="00CB3E5B"/>
    <w:rsid w:val="00CB71C7"/>
    <w:rsid w:val="00CC0C95"/>
    <w:rsid w:val="00CC5F2B"/>
    <w:rsid w:val="00CC784F"/>
    <w:rsid w:val="00CD02B5"/>
    <w:rsid w:val="00CD0516"/>
    <w:rsid w:val="00CD0FBE"/>
    <w:rsid w:val="00CE3AB0"/>
    <w:rsid w:val="00CE452D"/>
    <w:rsid w:val="00CE467F"/>
    <w:rsid w:val="00CE53BB"/>
    <w:rsid w:val="00CE5C5C"/>
    <w:rsid w:val="00CF2641"/>
    <w:rsid w:val="00CF267C"/>
    <w:rsid w:val="00CF2F26"/>
    <w:rsid w:val="00CF310C"/>
    <w:rsid w:val="00CF477C"/>
    <w:rsid w:val="00CF6293"/>
    <w:rsid w:val="00D0204D"/>
    <w:rsid w:val="00D0408C"/>
    <w:rsid w:val="00D04800"/>
    <w:rsid w:val="00D05815"/>
    <w:rsid w:val="00D05F1B"/>
    <w:rsid w:val="00D07577"/>
    <w:rsid w:val="00D079F9"/>
    <w:rsid w:val="00D1122D"/>
    <w:rsid w:val="00D13C1E"/>
    <w:rsid w:val="00D13E98"/>
    <w:rsid w:val="00D1482A"/>
    <w:rsid w:val="00D202F3"/>
    <w:rsid w:val="00D275B2"/>
    <w:rsid w:val="00D328A9"/>
    <w:rsid w:val="00D32C47"/>
    <w:rsid w:val="00D33BA5"/>
    <w:rsid w:val="00D37E0F"/>
    <w:rsid w:val="00D40BBB"/>
    <w:rsid w:val="00D42511"/>
    <w:rsid w:val="00D450C4"/>
    <w:rsid w:val="00D479DA"/>
    <w:rsid w:val="00D47C4E"/>
    <w:rsid w:val="00D5145F"/>
    <w:rsid w:val="00D55A70"/>
    <w:rsid w:val="00D56530"/>
    <w:rsid w:val="00D642CC"/>
    <w:rsid w:val="00D67CDB"/>
    <w:rsid w:val="00D7194D"/>
    <w:rsid w:val="00D77316"/>
    <w:rsid w:val="00D810D2"/>
    <w:rsid w:val="00D95220"/>
    <w:rsid w:val="00DA465A"/>
    <w:rsid w:val="00DA47AA"/>
    <w:rsid w:val="00DA57F4"/>
    <w:rsid w:val="00DA61D2"/>
    <w:rsid w:val="00DB0B13"/>
    <w:rsid w:val="00DB2772"/>
    <w:rsid w:val="00DB3C34"/>
    <w:rsid w:val="00DB4DA9"/>
    <w:rsid w:val="00DB6B38"/>
    <w:rsid w:val="00DB70A1"/>
    <w:rsid w:val="00DB7508"/>
    <w:rsid w:val="00DC1322"/>
    <w:rsid w:val="00DC3FD8"/>
    <w:rsid w:val="00DC421F"/>
    <w:rsid w:val="00DC699A"/>
    <w:rsid w:val="00DD1D61"/>
    <w:rsid w:val="00DD4733"/>
    <w:rsid w:val="00DD5041"/>
    <w:rsid w:val="00DD5111"/>
    <w:rsid w:val="00DD52B8"/>
    <w:rsid w:val="00DD5AA4"/>
    <w:rsid w:val="00DD7055"/>
    <w:rsid w:val="00DE3BC6"/>
    <w:rsid w:val="00DE3FBB"/>
    <w:rsid w:val="00DE55DE"/>
    <w:rsid w:val="00DF068B"/>
    <w:rsid w:val="00DF0DFD"/>
    <w:rsid w:val="00DF5CB3"/>
    <w:rsid w:val="00DF7162"/>
    <w:rsid w:val="00E111A3"/>
    <w:rsid w:val="00E123C3"/>
    <w:rsid w:val="00E16FD4"/>
    <w:rsid w:val="00E1794E"/>
    <w:rsid w:val="00E20415"/>
    <w:rsid w:val="00E26FBB"/>
    <w:rsid w:val="00E328B0"/>
    <w:rsid w:val="00E37C94"/>
    <w:rsid w:val="00E457A3"/>
    <w:rsid w:val="00E46A2E"/>
    <w:rsid w:val="00E4780B"/>
    <w:rsid w:val="00E51B3F"/>
    <w:rsid w:val="00E52AA5"/>
    <w:rsid w:val="00E53A77"/>
    <w:rsid w:val="00E56FF5"/>
    <w:rsid w:val="00E60047"/>
    <w:rsid w:val="00E66F1F"/>
    <w:rsid w:val="00E67C8E"/>
    <w:rsid w:val="00E67F23"/>
    <w:rsid w:val="00E7254B"/>
    <w:rsid w:val="00E7663C"/>
    <w:rsid w:val="00E802EE"/>
    <w:rsid w:val="00E81781"/>
    <w:rsid w:val="00E847FC"/>
    <w:rsid w:val="00E859E2"/>
    <w:rsid w:val="00E85FDD"/>
    <w:rsid w:val="00E86859"/>
    <w:rsid w:val="00E87289"/>
    <w:rsid w:val="00E90291"/>
    <w:rsid w:val="00E91EEF"/>
    <w:rsid w:val="00E931CE"/>
    <w:rsid w:val="00E93305"/>
    <w:rsid w:val="00E9354D"/>
    <w:rsid w:val="00E95B03"/>
    <w:rsid w:val="00E95C9B"/>
    <w:rsid w:val="00E973F4"/>
    <w:rsid w:val="00E97CED"/>
    <w:rsid w:val="00EA2926"/>
    <w:rsid w:val="00EA2CDB"/>
    <w:rsid w:val="00EA431B"/>
    <w:rsid w:val="00EA5327"/>
    <w:rsid w:val="00EB1B10"/>
    <w:rsid w:val="00EB2E8F"/>
    <w:rsid w:val="00EB3BA1"/>
    <w:rsid w:val="00EB4913"/>
    <w:rsid w:val="00EB681E"/>
    <w:rsid w:val="00EB7815"/>
    <w:rsid w:val="00EC0835"/>
    <w:rsid w:val="00EC2D1A"/>
    <w:rsid w:val="00EC30A6"/>
    <w:rsid w:val="00EC35B2"/>
    <w:rsid w:val="00EC3E75"/>
    <w:rsid w:val="00EC40D4"/>
    <w:rsid w:val="00EC424D"/>
    <w:rsid w:val="00EC510F"/>
    <w:rsid w:val="00EC7A52"/>
    <w:rsid w:val="00ED1C1B"/>
    <w:rsid w:val="00ED32B9"/>
    <w:rsid w:val="00ED55B7"/>
    <w:rsid w:val="00ED55C0"/>
    <w:rsid w:val="00EE0099"/>
    <w:rsid w:val="00EE2071"/>
    <w:rsid w:val="00EE7183"/>
    <w:rsid w:val="00EE7516"/>
    <w:rsid w:val="00EF1031"/>
    <w:rsid w:val="00EF29EF"/>
    <w:rsid w:val="00EF6A66"/>
    <w:rsid w:val="00F02E71"/>
    <w:rsid w:val="00F03FAC"/>
    <w:rsid w:val="00F05247"/>
    <w:rsid w:val="00F0642F"/>
    <w:rsid w:val="00F066A6"/>
    <w:rsid w:val="00F10268"/>
    <w:rsid w:val="00F21755"/>
    <w:rsid w:val="00F24BA0"/>
    <w:rsid w:val="00F25C00"/>
    <w:rsid w:val="00F26F29"/>
    <w:rsid w:val="00F31BB3"/>
    <w:rsid w:val="00F3282B"/>
    <w:rsid w:val="00F37DA8"/>
    <w:rsid w:val="00F40D62"/>
    <w:rsid w:val="00F41FE6"/>
    <w:rsid w:val="00F42FA3"/>
    <w:rsid w:val="00F4348E"/>
    <w:rsid w:val="00F4623C"/>
    <w:rsid w:val="00F4709E"/>
    <w:rsid w:val="00F470F1"/>
    <w:rsid w:val="00F47637"/>
    <w:rsid w:val="00F50AEE"/>
    <w:rsid w:val="00F50C46"/>
    <w:rsid w:val="00F51E9D"/>
    <w:rsid w:val="00F54518"/>
    <w:rsid w:val="00F54646"/>
    <w:rsid w:val="00F55FC2"/>
    <w:rsid w:val="00F576B3"/>
    <w:rsid w:val="00F61521"/>
    <w:rsid w:val="00F62E0D"/>
    <w:rsid w:val="00F6571C"/>
    <w:rsid w:val="00F66358"/>
    <w:rsid w:val="00F67082"/>
    <w:rsid w:val="00F74F89"/>
    <w:rsid w:val="00F75BA6"/>
    <w:rsid w:val="00F80A1C"/>
    <w:rsid w:val="00F862BD"/>
    <w:rsid w:val="00F87921"/>
    <w:rsid w:val="00F906C5"/>
    <w:rsid w:val="00F9116B"/>
    <w:rsid w:val="00F9176B"/>
    <w:rsid w:val="00F91D32"/>
    <w:rsid w:val="00F92E2D"/>
    <w:rsid w:val="00F93930"/>
    <w:rsid w:val="00FA4107"/>
    <w:rsid w:val="00FB00E2"/>
    <w:rsid w:val="00FB0B2F"/>
    <w:rsid w:val="00FB0C4E"/>
    <w:rsid w:val="00FB34B4"/>
    <w:rsid w:val="00FB5071"/>
    <w:rsid w:val="00FC4870"/>
    <w:rsid w:val="00FC490D"/>
    <w:rsid w:val="00FC5F3A"/>
    <w:rsid w:val="00FC7E13"/>
    <w:rsid w:val="00FC7E88"/>
    <w:rsid w:val="00FD082A"/>
    <w:rsid w:val="00FD1BE7"/>
    <w:rsid w:val="00FD2F29"/>
    <w:rsid w:val="00FD7544"/>
    <w:rsid w:val="00FD7C0A"/>
    <w:rsid w:val="00FE1C25"/>
    <w:rsid w:val="00FE477B"/>
    <w:rsid w:val="00FE52E0"/>
    <w:rsid w:val="00FE5E99"/>
    <w:rsid w:val="00FE6462"/>
    <w:rsid w:val="00FF245C"/>
    <w:rsid w:val="00FF2542"/>
    <w:rsid w:val="00FF254D"/>
    <w:rsid w:val="00FF514C"/>
    <w:rsid w:val="00FF64F5"/>
    <w:rsid w:val="00FF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0EAEA"/>
  <w15:docId w15:val="{53406619-9ECA-4D33-A422-6258C3AA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05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0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A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4A3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84A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A3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0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0CC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Drew</dc:creator>
  <cp:lastModifiedBy>Timothy Drew</cp:lastModifiedBy>
  <cp:revision>4</cp:revision>
  <dcterms:created xsi:type="dcterms:W3CDTF">2018-01-31T17:23:00Z</dcterms:created>
  <dcterms:modified xsi:type="dcterms:W3CDTF">2018-02-26T06:43:00Z</dcterms:modified>
</cp:coreProperties>
</file>